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Mathematics Intern</w:t>
      </w:r>
    </w:p>
    <w:p>
      <w:pPr>
        <w:pStyle w:val="BodyText"/>
      </w:pPr>
      <w:r>
        <w:t xml:space="preserve">Submitted to [Company/Organization Name], Kampala, Uganda</w:t>
      </w:r>
    </w:p>
    <w:bookmarkEnd w:id="20"/>
    <w:p>
      <w:pPr>
        <w:pStyle w:val="BodyText"/>
      </w:pPr>
      <w:r>
        <w:t xml:space="preserve">Dear Hiring Committee,</w:t>
      </w:r>
    </w:p>
    <w:p>
      <w:pPr>
        <w:pStyle w:val="BodyText"/>
      </w:pPr>
      <w:r>
        <w:t xml:space="preserve">As a dedicated and passionate mathematics student with a profound commitment to applying theoretical frameworks to real-world problem-solving, I am excited to submit my Internship Application Letter for the Mathematician Intern position at [Company/Organization Name] in Uganda Kampala. Having followed your organization's innovative work in mathematical modeling for sustainable development across East Africa, I am deeply motivated to contribute my analytical skills and academic rigor to your esteemed team while immersing myself in the vibrant intellectual landscape of Uganda Kampala.</w:t>
      </w:r>
    </w:p>
    <w:p>
      <w:pPr>
        <w:pStyle w:val="BodyText"/>
      </w:pPr>
      <w:r>
        <w:t xml:space="preserve">My academic journey at Makerere University, where I am currently pursuing a Bachelor of Science in Mathematics with a specialization in Applied Statistics, has equipped me with robust technical competencies including advanced calculus, differential equations, statistical analysis using R and Python, and mathematical optimization techniques. In my recent capstone project titled "Optimizing Agricultural Resource Allocation in Ugandan Smallholder Farming Systems," I developed predictive models that demonstrated 22% improvement in crop yield forecasting accuracy when applied to data from Kampala's surrounding agricultural regions. This experience solidified my conviction that mathematics is not merely an abstract discipline, but a powerful tool for tangible social impact – especially within the dynamic context of Uganda Kampala where evidence-based solutions can transform communities.</w:t>
      </w:r>
    </w:p>
    <w:p>
      <w:pPr>
        <w:pStyle w:val="BodyText"/>
      </w:pPr>
      <w:r>
        <w:t xml:space="preserve">I am particularly drawn to your organization's pioneering work in utilizing mathematical modeling for urban planning in Kampala. The city's rapid growth presents complex challenges in transportation logistics, waste management, and infrastructure development that demand sophisticated analytical approaches. My coursework in computational mathematics directly aligns with these needs, as I have honed skills in creating scalable algorithms and interpreting large datasets – competencies essential for addressing the unique urban dynamics of Uganda Kampala. For instance, during my volunteer work with the Kampala City Council's data initiative last year, I assisted in processing traffic flow statistics to identify congestion hotspots near Nakasero Road, a project that reinforced my understanding of how mathematical insights can drive municipal decision-making in our capital city.</w:t>
      </w:r>
    </w:p>
    <w:p>
      <w:pPr>
        <w:pStyle w:val="BodyText"/>
      </w:pPr>
      <w:r>
        <w:t xml:space="preserve">What truly sets this internship opportunity apart is the chance to work within Uganda Kampala's thriving ecosystem of mathematical innovation. As I've learned through my research on African mathematics education, Kampala has become a hub for emerging talent – from the Mathematics Department at Makerere University to startups like DataLabs Kampala leveraging computational methods for social good. I am eager to learn from your team while contributing fresh perspectives gained through my exposure to international mathematical conferences, including the recent East African Mathematical Society Symposium held in Kigali where I presented findings on stochastic modeling applications in malaria transmission dynamics.</w:t>
      </w:r>
    </w:p>
    <w:p>
      <w:pPr>
        <w:pStyle w:val="BodyText"/>
      </w:pPr>
      <w:r>
        <w:t xml:space="preserve">My commitment extends beyond technical proficiency to cultural fluency and community engagement. Having lived and studied in Kampala for three years, I understand the local context deeply: the linguistic diversity (Luganda, English, Swahili), the challenges of urban development amidst rapid population growth (Kampala's population now exceeds 1.5 million), and the importance of culturally appropriate solutions. In my role as a teaching assistant at Kyambogo University's mathematics department, I designed accessible problem-solving workshops for students from diverse socioeconomic backgrounds – experiences that taught me to communicate complex mathematical concepts with clarity and empathy, crucial skills for collaborating effectively within Uganda Kampala's multicultural work environment.</w:t>
      </w:r>
    </w:p>
    <w:p>
      <w:pPr>
        <w:pStyle w:val="BodyText"/>
      </w:pPr>
      <w:r>
        <w:t xml:space="preserve">I am particularly enthusiastic about contributing to your ongoing projects related to climate resilience modeling. With Uganda facing significant climate challenges that disproportionately affect Kampala's vulnerable communities, I believe my background in statistical analysis of environmental data could support your team in developing predictive frameworks for flood management and agricultural adaptation. My proficiency in GIS tools and experience working with UNICEF-identified datasets from Eastern Ugandan districts would enable me to immediately add value to these critical initiatives.</w:t>
      </w:r>
    </w:p>
    <w:p>
      <w:pPr>
        <w:pStyle w:val="BodyText"/>
      </w:pPr>
      <w:r>
        <w:t xml:space="preserve">As a future Mathematician, I view this internship not merely as an academic requirement but as a pivotal step toward becoming a locally embedded problem-solver. In Uganda Kampala, where mathematical literacy remains underdeveloped in many sectors despite the city's growing tech economy, I aspire to help bridge that gap through practical applications of our discipline. Your organization's reputation for nurturing talent while maintaining rigorous research standards makes it the ideal environment for me to grow as both a professional and an agent of positive change in our community.</w:t>
      </w:r>
    </w:p>
    <w:p>
      <w:pPr>
        <w:pStyle w:val="BodyText"/>
      </w:pPr>
      <w:r>
        <w:t xml:space="preserve">I have attached my curriculum vitae, academic transcripts, and a letter of recommendation from Professor David Nkata (Chair of Mathematics at Makerere University) that further details my qualifications. I would welcome the opportunity to discuss how my skills in mathematical modeling, data analysis, and cultural awareness align with your team's objectives during an interview at your earliest convenience. Thank you for considering my Internship Application Letter for this exceptional opportunity to contribute as a Mathematician within Uganda Kampala's evolving intellectual landscape.</w:t>
      </w:r>
    </w:p>
    <w:p>
      <w:pPr>
        <w:pStyle w:val="BodyText"/>
      </w:pPr>
      <w:r>
        <w:t xml:space="preserve">With sincere regards,</w:t>
      </w:r>
    </w:p>
    <w:p>
      <w:pPr>
        <w:pStyle w:val="BodyText"/>
      </w:pPr>
      <w:r>
        <w:t xml:space="preserve">Nakato Aisha Kigongo</w:t>
      </w:r>
    </w:p>
    <w:p>
      <w:pPr>
        <w:pStyle w:val="BodyText"/>
      </w:pPr>
      <w:r>
        <w:t xml:space="preserve">BSc Mathematics (Applied Statistics) Candidate</w:t>
      </w:r>
    </w:p>
    <w:p>
      <w:pPr>
        <w:pStyle w:val="BodyText"/>
      </w:pPr>
      <w:r>
        <w:t xml:space="preserve">Makerere University, Kampala, Uganda</w:t>
      </w:r>
    </w:p>
    <w:p>
      <w:pPr>
        <w:pStyle w:val="BodyText"/>
      </w:pPr>
      <w:r>
        <w:t xml:space="preserve">+256 778 123456 | aisha.kigongo@makerere.ac.ug</w:t>
      </w:r>
    </w:p>
    <w:p>
      <w:pPr>
        <w:pStyle w:val="BodyText"/>
      </w:pPr>
      <w:r>
        <w:t xml:space="preserve">Kampala, Uganda</w:t>
      </w:r>
    </w:p>
    <w:p>
      <w:pPr>
        <w:pStyle w:val="BodyText"/>
      </w:pPr>
      <w:r>
        <w:t xml:space="preserve">This Internship Application Letter represents my genuine enthusiasm for contributing to mathematical innovation in Uganda Kampala. I understand the importance of contextual relevance and am prepared to immediately engage with local challenges as a developing Mathematician within this dynamic East African hu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dc:title>
  <dc:creator/>
  <dc:language>en</dc:language>
  <cp:keywords/>
  <dcterms:created xsi:type="dcterms:W3CDTF">2026-04-29T06:03:43Z</dcterms:created>
  <dcterms:modified xsi:type="dcterms:W3CDTF">2026-04-29T06:03:43Z</dcterms:modified>
</cp:coreProperties>
</file>

<file path=docProps/custom.xml><?xml version="1.0" encoding="utf-8"?>
<Properties xmlns="http://schemas.openxmlformats.org/officeDocument/2006/custom-properties" xmlns:vt="http://schemas.openxmlformats.org/officeDocument/2006/docPropsVTypes"/>
</file>